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4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b34da4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7cfb547a-bc03-4776-8886-c4c9d426a80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8:52:32Z</dcterms:created>
  <dcterms:modified xsi:type="dcterms:W3CDTF">2023-08-14T18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